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 2: Neutral Consciousness Dataframe</w:t>
      </w:r>
    </w:p>
    <w:p>
      <w:pPr>
        <w:spacing w:before="0" w:after="60"/>
        <w:keepNext/>
        <w:jc w:val="start"/>
        <w:pStyle w:val="caption"/>
      </w:pPr>
      <w:r>
        <w:rPr>
          <w:i/>
          <w:rFonts w:ascii="Calibri" w:hAnsi="Calibri"/>
          <w:sz w:val="20"/>
          <w:color w:val="333333"/>
        </w:rPr>
        <w:t xml:space="preserve">NVM dataframe for neutral consciousness with selected variables for analysi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TRANSPARENT"/>
              <w:bottom w:val="single" w:sz="16" w:space="0" w:color="TRANSPARENT"/>
              <w:start w:val="single" w:space="0" w:color="D3D3D3"/>
            </w:tcBorders>
            <w:shd w:val="clear" w:color="auto" w:fill="585D63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10px"/>
                <w:color w:val="FFFFFF"/>
              </w:rPr>
              <w:t xml:space="default">gender</w:t>
            </w:r>
          </w:p>
        </w:tc>
        <w:tc>
          <w:tcPr>
            <w:tcBorders>
              <w:top w:val="single" w:sz="16" w:space="0" w:color="TRANSPARENT"/>
              <w:bottom w:val="single" w:sz="16" w:space="0" w:color="TRANSPARENT"/>
            </w:tcBorders>
            <w:shd w:val="clear" w:color="auto" w:fill="585D6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10px"/>
                <w:color w:val="FFFFFF"/>
              </w:rPr>
              <w:t xml:space="default">age</w:t>
            </w:r>
          </w:p>
        </w:tc>
        <w:tc>
          <w:tcPr>
            <w:tcBorders>
              <w:top w:val="single" w:sz="16" w:space="0" w:color="TRANSPARENT"/>
              <w:bottom w:val="single" w:sz="16" w:space="0" w:color="TRANSPARENT"/>
            </w:tcBorders>
            <w:shd w:val="clear" w:color="auto" w:fill="585D6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10px"/>
                <w:color w:val="FFFFFF"/>
              </w:rPr>
              <w:t xml:space="default">negativism</w:t>
            </w:r>
          </w:p>
        </w:tc>
        <w:tc>
          <w:tcPr>
            <w:tcBorders>
              <w:top w:val="single" w:sz="16" w:space="0" w:color="TRANSPARENT"/>
              <w:bottom w:val="single" w:sz="16" w:space="0" w:color="TRANSPARENT"/>
            </w:tcBorders>
            <w:shd w:val="clear" w:color="auto" w:fill="585D6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10px"/>
                <w:color w:val="FFFFFF"/>
              </w:rPr>
              <w:t xml:space="default">somatization</w:t>
            </w:r>
          </w:p>
        </w:tc>
        <w:tc>
          <w:tcPr>
            <w:tcBorders>
              <w:top w:val="single" w:sz="16" w:space="0" w:color="TRANSPARENT"/>
              <w:bottom w:val="single" w:sz="16" w:space="0" w:color="TRANSPARENT"/>
            </w:tcBorders>
            <w:shd w:val="clear" w:color="auto" w:fill="585D6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10px"/>
                <w:color w:val="FFFFFF"/>
              </w:rPr>
              <w:t xml:space="default">shyness</w:t>
            </w:r>
          </w:p>
        </w:tc>
        <w:tc>
          <w:tcPr>
            <w:tcBorders>
              <w:top w:val="single" w:sz="16" w:space="0" w:color="TRANSPARENT"/>
              <w:bottom w:val="single" w:sz="16" w:space="0" w:color="TRANSPARENT"/>
              <w:end w:val="single" w:space="0" w:color="D3D3D3"/>
            </w:tcBorders>
            <w:shd w:val="clear" w:color="auto" w:fill="585D6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10px"/>
                <w:color w:val="FFFFFF"/>
              </w:rPr>
              <w:t xml:space="default">extraversion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BA5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6E0E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8DA9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CEC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2B3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9F2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8DA9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BCB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9C5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1DF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8BB63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ED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3D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CF8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FF4D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A39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9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DA8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BBE7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5E3B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E7E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EAC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5ECBC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4D89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E7E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3B7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9F2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DDDA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D908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0B0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9F2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EE8C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A9A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9A1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65CD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DDDA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A39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9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3B7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B6E6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AE6B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F3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0B0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3BC4C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4C45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CEC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69A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5FC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9C76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A9A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FD4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1FA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B6CF7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B6A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BA5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DF3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DDDA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9D9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FD4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2F5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B6A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2B3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5FC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BF1D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978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1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3B7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B1E4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FF4D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B6A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DA8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6E0E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6EED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C8C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2B3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CF8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9D9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292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00BFC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3F7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978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1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496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9BDDD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2EBC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BCB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2B3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2F5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4D89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E7E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DA8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9BDDD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8766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3B7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BBE7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6EED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DAD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8C2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5FC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EE8C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A39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9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3B7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65CD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1E0A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C2B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6BE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90D9D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2EBC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E7E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9A1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5ECBC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4D89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DAD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CCD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4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8DA9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CEC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CCD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85D6D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8BB63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B6A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5BA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0E9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1E0A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BCB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2DB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9BDDD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9C76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DAD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0B0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CF8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AE6B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A9A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7E9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CF8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BFC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A39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9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3B7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B1E4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3F7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B6A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DA8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6E0E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EE8C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CEC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89D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B1E4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FF4D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9D9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7E9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CF8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BBD28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A9A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7E9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FEE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BFC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A39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9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89D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BBE7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8DA9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D4C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BC9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8BD8D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7F9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A9A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2B3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B6E6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9C76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F3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2B3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B6E6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6EED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CEC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0B0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BE2E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B2CC7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C2B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EAC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B1E4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91B93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C2B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2DB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9BDDD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7F9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DAD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DA8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96DBD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DDDA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F9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3D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7F7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EE8C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BCB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8C2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BBE7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8BB63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A9A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292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B1E4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81B11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2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6BE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6E0E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8DA9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9D9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DA8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B1E4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4D89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A9A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9C5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9BDDD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4C45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CEC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3D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0E9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8BB63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A7D7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5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2B3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0E9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DDDA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D908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69A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BBE7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8BB63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B6A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7E9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6E0E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4D89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B6A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5E2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4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FF4D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D4C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EAC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8BD8D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7F9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DAD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EAC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90D9D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7F9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E7E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292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0E9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AE6B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A9A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89D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B1E4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AE6B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E7E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9C5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2F5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BFC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9D9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DA8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B1E4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7CAE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2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F3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DA8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DF3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6EED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D4C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F8B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B6E6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8BB63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B0A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7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FD4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FEE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7F9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B0A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7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3B7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B1E4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1E0A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9D9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3B7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4EC8C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4D89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D4C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77C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3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FEE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4C45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A9A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DA8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9BDDD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95BC4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C2B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3B7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85D6D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5E3B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C2B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2B3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4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5E3B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9D9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BC9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73D1D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6EED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C2B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980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3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46C6C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4C45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9D9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4C45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C2B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3B7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9BDDD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5E3B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9D9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3B7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5ECBC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FF4D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B6A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0B0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73D1D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81B11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2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DAD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DA8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9F2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EE8C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B6A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2B3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90D9D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1E0A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ED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0B0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8BD8D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DCA6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B6A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BC9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4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8BB63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2DB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B1E4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BBD28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F3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3B7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85D6D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4D89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CEC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ED0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85D6D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FF4D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E1D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3B7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B6E6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5E3B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A9A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9C5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4EC8C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FF4D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A9A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ED0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1DF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2EBC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C8A8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3B7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73D1D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6EED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B0A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7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ource: </w:t>
            </w:r>
            <w:r>
              <w:rPr>
                <w:i/>
                <w:rFonts w:ascii="Calibri" w:hAnsi="Calibri"/>
                <w:sz w:val="20"/>
              </w:rPr>
              <w:t xml:space="preserve">https://github.com/EdwardHill15/The-Vibrational-Mind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1T12:04:08Z</dcterms:created>
  <dcterms:modified xsi:type="dcterms:W3CDTF">2023-08-01T12:0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